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62250D" w:rsidP="0011650F">
            <w:pPr>
              <w:rPr>
                <w:b/>
              </w:rPr>
            </w:pPr>
            <w:r>
              <w:rPr>
                <w:b/>
              </w:rPr>
              <w:t>Register</w:t>
            </w:r>
            <w:r w:rsidR="00811343">
              <w:rPr>
                <w:b/>
              </w:rPr>
              <w:t xml:space="preserve"> Company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811343" w:rsidP="0011650F">
            <w:pPr>
              <w:rPr>
                <w:b/>
              </w:rPr>
            </w:pPr>
            <w:r>
              <w:rPr>
                <w:b/>
              </w:rPr>
              <w:t>3.</w:t>
            </w:r>
            <w:r w:rsidR="0062250D">
              <w:rPr>
                <w:b/>
              </w:rPr>
              <w:t>2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ompany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9F6FDB">
              <w:rPr>
                <w:color w:val="auto"/>
              </w:rPr>
              <w:t xml:space="preserve">clerk </w:t>
            </w:r>
            <w:r w:rsidR="0062250D">
              <w:rPr>
                <w:color w:val="auto"/>
              </w:rPr>
              <w:t>registers</w:t>
            </w:r>
            <w:r w:rsidR="00811343">
              <w:rPr>
                <w:color w:val="auto"/>
              </w:rPr>
              <w:t xml:space="preserve"> a company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</w:t>
            </w:r>
            <w:r w:rsidR="00811343">
              <w:rPr>
                <w:color w:val="auto"/>
              </w:rPr>
              <w:t xml:space="preserve">new company needs to be </w:t>
            </w:r>
            <w:r w:rsidR="0062250D">
              <w:rPr>
                <w:color w:val="auto"/>
              </w:rPr>
              <w:t>registered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811343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New company needs to be </w:t>
            </w:r>
            <w:r w:rsidR="0062250D">
              <w:rPr>
                <w:color w:val="auto"/>
              </w:rPr>
              <w:t>register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811343">
              <w:rPr>
                <w:color w:val="auto"/>
              </w:rPr>
              <w:t>company</w:t>
            </w:r>
            <w:r w:rsidR="007D66F6">
              <w:rPr>
                <w:color w:val="auto"/>
              </w:rPr>
              <w:t xml:space="preserve">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11343">
              <w:rPr>
                <w:color w:val="auto"/>
              </w:rPr>
              <w:t>company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811343">
              <w:rPr>
                <w:color w:val="auto"/>
              </w:rPr>
              <w:t>company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811343">
              <w:rPr>
                <w:color w:val="auto"/>
              </w:rPr>
              <w:t>stores</w:t>
            </w:r>
            <w:r w:rsidR="009F6FDB">
              <w:rPr>
                <w:color w:val="auto"/>
              </w:rPr>
              <w:t xml:space="preserve"> for</w:t>
            </w:r>
            <w:r w:rsidR="00D33CAB">
              <w:rPr>
                <w:color w:val="auto"/>
              </w:rPr>
              <w:t xml:space="preserve"> </w:t>
            </w:r>
            <w:r w:rsidR="0062250D">
              <w:rPr>
                <w:color w:val="auto"/>
              </w:rPr>
              <w:t>company</w:t>
            </w:r>
            <w:r w:rsidR="009F6FDB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811343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successful </w:t>
            </w:r>
            <w:r w:rsidR="0062250D">
              <w:rPr>
                <w:color w:val="auto"/>
              </w:rPr>
              <w:t xml:space="preserve">registration </w:t>
            </w:r>
            <w:r>
              <w:rPr>
                <w:color w:val="auto"/>
              </w:rPr>
              <w:t>notification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811343">
              <w:rPr>
                <w:color w:val="auto"/>
              </w:rPr>
              <w:t xml:space="preserve">Company already </w:t>
            </w:r>
            <w:r w:rsidR="0062250D">
              <w:rPr>
                <w:color w:val="auto"/>
              </w:rPr>
              <w:t>registered</w:t>
            </w:r>
            <w:r w:rsidR="00E15256">
              <w:rPr>
                <w:color w:val="auto"/>
              </w:rPr>
              <w:t xml:space="preserve">. </w:t>
            </w:r>
            <w:r w:rsidR="009F6FDB">
              <w:rPr>
                <w:color w:val="auto"/>
              </w:rPr>
              <w:t>Return to step 2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7B171E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811343">
              <w:rPr>
                <w:color w:val="auto"/>
              </w:rPr>
              <w:t>8</w:t>
            </w:r>
            <w:r>
              <w:rPr>
                <w:color w:val="auto"/>
              </w:rPr>
              <w:t>: System displays unsuccessful</w:t>
            </w:r>
            <w:r w:rsidR="0062250D">
              <w:rPr>
                <w:color w:val="auto"/>
              </w:rPr>
              <w:t xml:space="preserve"> registration</w:t>
            </w:r>
            <w:r>
              <w:rPr>
                <w:color w:val="auto"/>
              </w:rPr>
              <w:t xml:space="preserve"> notification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811343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New Company is </w:t>
            </w:r>
            <w:r w:rsidR="0062250D">
              <w:rPr>
                <w:color w:val="auto"/>
              </w:rPr>
              <w:t>register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811343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 xml:space="preserve">Company </w:t>
            </w:r>
            <w:r w:rsidR="00D33CAB">
              <w:rPr>
                <w:color w:val="auto"/>
              </w:rPr>
              <w:t xml:space="preserve">details are successfully </w:t>
            </w:r>
            <w:r w:rsidR="0062250D">
              <w:rPr>
                <w:color w:val="auto"/>
              </w:rPr>
              <w:t>register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</w:t>
            </w:r>
            <w:r w:rsidR="00811343">
              <w:rPr>
                <w:color w:val="auto"/>
              </w:rPr>
              <w:t xml:space="preserve"> </w:t>
            </w:r>
            <w:r w:rsidR="0062250D">
              <w:rPr>
                <w:color w:val="auto"/>
              </w:rPr>
              <w:t>registering</w:t>
            </w:r>
            <w:r w:rsidR="00811343">
              <w:rPr>
                <w:color w:val="auto"/>
              </w:rPr>
              <w:t xml:space="preserve"> company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833FE" w:rsidRDefault="00B833FE" w:rsidP="00757D48">
      <w:pPr>
        <w:spacing w:before="0" w:after="0"/>
      </w:pPr>
      <w:r>
        <w:separator/>
      </w:r>
    </w:p>
  </w:endnote>
  <w:endnote w:type="continuationSeparator" w:id="0">
    <w:p w:rsidR="00B833FE" w:rsidRDefault="00B833FE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833FE" w:rsidRDefault="00B833FE" w:rsidP="00757D48">
      <w:pPr>
        <w:spacing w:before="0" w:after="0"/>
      </w:pPr>
      <w:r>
        <w:separator/>
      </w:r>
    </w:p>
  </w:footnote>
  <w:footnote w:type="continuationSeparator" w:id="0">
    <w:p w:rsidR="00B833FE" w:rsidRDefault="00B833FE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B2FFB"/>
    <w:rsid w:val="0011650F"/>
    <w:rsid w:val="0014249C"/>
    <w:rsid w:val="001632AC"/>
    <w:rsid w:val="00166FD1"/>
    <w:rsid w:val="00174E5D"/>
    <w:rsid w:val="00205F9A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85FA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2250D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B171E"/>
    <w:rsid w:val="007D24E0"/>
    <w:rsid w:val="007D66F6"/>
    <w:rsid w:val="007F376D"/>
    <w:rsid w:val="00811343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9F6FDB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3FE"/>
    <w:rsid w:val="00B8397F"/>
    <w:rsid w:val="00B85EDA"/>
    <w:rsid w:val="00B907F5"/>
    <w:rsid w:val="00B97519"/>
    <w:rsid w:val="00BA0B67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33CAB"/>
    <w:rsid w:val="00D47917"/>
    <w:rsid w:val="00D549B5"/>
    <w:rsid w:val="00D953D1"/>
    <w:rsid w:val="00D97934"/>
    <w:rsid w:val="00DE42F9"/>
    <w:rsid w:val="00E15256"/>
    <w:rsid w:val="00E25F1D"/>
    <w:rsid w:val="00E261F2"/>
    <w:rsid w:val="00E430AA"/>
    <w:rsid w:val="00E75369"/>
    <w:rsid w:val="00E7663A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10</TotalTime>
  <Pages>1</Pages>
  <Words>177</Words>
  <Characters>101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8:44:00Z</dcterms:created>
  <dcterms:modified xsi:type="dcterms:W3CDTF">2020-08-24T19:03:00Z</dcterms:modified>
</cp:coreProperties>
</file>